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D3310" w14:textId="625DA2D4" w:rsidR="008313DF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LAPORAN </w:t>
      </w:r>
      <w:r w:rsidR="00976E16" w:rsidRPr="00560FE1">
        <w:rPr>
          <w:rFonts w:asciiTheme="majorBidi" w:hAnsiTheme="majorBidi" w:cstheme="majorBidi"/>
          <w:b/>
          <w:bCs/>
          <w:sz w:val="24"/>
          <w:szCs w:val="24"/>
        </w:rPr>
        <w:t>UAS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D29CB86" w14:textId="0C2183D1" w:rsidR="00B73AD8" w:rsidRPr="00560FE1" w:rsidRDefault="008313DF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PRAKTIKUM </w:t>
      </w:r>
      <w:r w:rsidR="00B73AD8" w:rsidRPr="00560FE1">
        <w:rPr>
          <w:rFonts w:asciiTheme="majorBidi" w:hAnsiTheme="majorBidi" w:cstheme="majorBidi"/>
          <w:b/>
          <w:bCs/>
          <w:sz w:val="24"/>
          <w:szCs w:val="24"/>
        </w:rPr>
        <w:t>PEMROGRAMAN MOBILE</w:t>
      </w:r>
    </w:p>
    <w:p w14:paraId="690E1F08" w14:textId="11FAD3CB" w:rsidR="00EE7650" w:rsidRPr="00560FE1" w:rsidRDefault="00EE7650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SEMESTER GANJIL 2023/2024</w:t>
      </w:r>
    </w:p>
    <w:p w14:paraId="3FA492C8" w14:textId="45A1C8F7" w:rsidR="00B73AD8" w:rsidRPr="00560FE1" w:rsidRDefault="008313DF" w:rsidP="00E4306F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“FLUTTER NEWS APP WITH API”</w:t>
      </w:r>
    </w:p>
    <w:p w14:paraId="1599D0A5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05F6B5CE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510A5D6C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D8D4248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02C5F88F" w14:textId="3AD8E9CF" w:rsidR="00B73AD8" w:rsidRPr="00560FE1" w:rsidRDefault="008C0C9D" w:rsidP="008C0C9D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E8E8F47" wp14:editId="369C982B">
            <wp:extent cx="1800000" cy="1748979"/>
            <wp:effectExtent l="0" t="0" r="0" b="3810"/>
            <wp:docPr id="4093657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365766" name="Picture 40936576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4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31A67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14B0C56A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8D2F0EA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36B4683B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F783180" w14:textId="541425F3" w:rsidR="00B73AD8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Disusu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oleh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3964"/>
      </w:tblGrid>
      <w:tr w:rsidR="008313DF" w:rsidRPr="00560FE1" w14:paraId="1AC4E9EC" w14:textId="77777777" w:rsidTr="00976E16">
        <w:tc>
          <w:tcPr>
            <w:tcW w:w="3964" w:type="dxa"/>
          </w:tcPr>
          <w:p w14:paraId="087F87A7" w14:textId="394DAD3F" w:rsidR="008313DF" w:rsidRPr="00560FE1" w:rsidRDefault="008313DF" w:rsidP="00B73AD8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60FE1">
              <w:rPr>
                <w:rFonts w:asciiTheme="majorBidi" w:hAnsiTheme="majorBidi" w:cstheme="majorBidi"/>
                <w:sz w:val="24"/>
                <w:szCs w:val="24"/>
              </w:rPr>
              <w:t>Heny Rimadana</w:t>
            </w:r>
          </w:p>
        </w:tc>
        <w:tc>
          <w:tcPr>
            <w:tcW w:w="3964" w:type="dxa"/>
          </w:tcPr>
          <w:p w14:paraId="1F83B509" w14:textId="7F4B0D1D" w:rsidR="008313DF" w:rsidRPr="00560FE1" w:rsidRDefault="008313DF" w:rsidP="008313DF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60FE1">
              <w:rPr>
                <w:rFonts w:asciiTheme="majorBidi" w:hAnsiTheme="majorBidi" w:cstheme="majorBidi"/>
                <w:sz w:val="24"/>
                <w:szCs w:val="24"/>
              </w:rPr>
              <w:t>210605110009</w:t>
            </w:r>
          </w:p>
        </w:tc>
      </w:tr>
      <w:tr w:rsidR="008313DF" w:rsidRPr="00560FE1" w14:paraId="7D454491" w14:textId="77777777" w:rsidTr="00976E16">
        <w:tc>
          <w:tcPr>
            <w:tcW w:w="3964" w:type="dxa"/>
          </w:tcPr>
          <w:p w14:paraId="0F4EB96F" w14:textId="7C0FDDB0" w:rsidR="008313DF" w:rsidRPr="00560FE1" w:rsidRDefault="008313DF" w:rsidP="00B73AD8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60FE1">
              <w:rPr>
                <w:rFonts w:asciiTheme="majorBidi" w:hAnsiTheme="majorBidi" w:cstheme="majorBidi"/>
                <w:sz w:val="24"/>
                <w:szCs w:val="24"/>
              </w:rPr>
              <w:t>Muhammad Reyhan Aditya H.</w:t>
            </w:r>
          </w:p>
        </w:tc>
        <w:tc>
          <w:tcPr>
            <w:tcW w:w="3964" w:type="dxa"/>
          </w:tcPr>
          <w:p w14:paraId="5A2CA1BA" w14:textId="0005588D" w:rsidR="008313DF" w:rsidRPr="00560FE1" w:rsidRDefault="008313DF" w:rsidP="00B73AD8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60FE1">
              <w:rPr>
                <w:rFonts w:asciiTheme="majorBidi" w:hAnsiTheme="majorBidi" w:cstheme="majorBidi"/>
                <w:sz w:val="24"/>
                <w:szCs w:val="24"/>
              </w:rPr>
              <w:t>2106051100</w:t>
            </w:r>
            <w:r w:rsidR="00976E16" w:rsidRPr="00560FE1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</w:tr>
    </w:tbl>
    <w:p w14:paraId="3970F00E" w14:textId="77777777" w:rsidR="008313DF" w:rsidRPr="00560FE1" w:rsidRDefault="008313DF" w:rsidP="00B73AD8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F447E20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7CD1F0B7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067D3AA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72847983" w14:textId="427C7562" w:rsidR="00B73AD8" w:rsidRPr="00560FE1" w:rsidRDefault="008313DF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PROGRAM STUDI</w:t>
      </w:r>
      <w:r w:rsidR="00B73AD8"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TEKNIK INFORMATIKA</w:t>
      </w:r>
    </w:p>
    <w:p w14:paraId="4A7AAFFB" w14:textId="6DD07684" w:rsidR="00B73AD8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FAKULTAS SAINS DAN TEKNOLOGI</w:t>
      </w:r>
    </w:p>
    <w:p w14:paraId="6BA181D1" w14:textId="77777777" w:rsidR="008313DF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UNIVERSITAS ISLAM NEGERI </w:t>
      </w:r>
    </w:p>
    <w:p w14:paraId="18F7F554" w14:textId="3BB00AF7" w:rsidR="00B73AD8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MAULANA MALIK IBRAHIM MALANG</w:t>
      </w:r>
    </w:p>
    <w:p w14:paraId="7A63690E" w14:textId="4231369E" w:rsidR="00B73AD8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2023</w:t>
      </w:r>
    </w:p>
    <w:p w14:paraId="5AD71B6C" w14:textId="47F6DF52" w:rsidR="00A464E7" w:rsidRPr="00560FE1" w:rsidRDefault="008313DF" w:rsidP="008313DF">
      <w:pPr>
        <w:spacing w:after="0" w:line="360" w:lineRule="auto"/>
        <w:jc w:val="center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Flutter News App With AP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4"/>
        <w:gridCol w:w="2623"/>
        <w:gridCol w:w="2681"/>
      </w:tblGrid>
      <w:tr w:rsidR="009734CF" w:rsidRPr="00560FE1" w14:paraId="2C8DAEA9" w14:textId="77777777" w:rsidTr="00812EAD">
        <w:tc>
          <w:tcPr>
            <w:tcW w:w="2642" w:type="dxa"/>
          </w:tcPr>
          <w:p w14:paraId="7C685AE2" w14:textId="0BCF949F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t>Login Page</w:t>
            </w:r>
          </w:p>
        </w:tc>
        <w:tc>
          <w:tcPr>
            <w:tcW w:w="2643" w:type="dxa"/>
          </w:tcPr>
          <w:p w14:paraId="4A739AB8" w14:textId="54C9BEA9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t>Home</w:t>
            </w:r>
          </w:p>
        </w:tc>
        <w:tc>
          <w:tcPr>
            <w:tcW w:w="2643" w:type="dxa"/>
          </w:tcPr>
          <w:p w14:paraId="5003602E" w14:textId="692E8C61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t>Discover</w:t>
            </w:r>
          </w:p>
        </w:tc>
      </w:tr>
      <w:tr w:rsidR="009734CF" w:rsidRPr="00560FE1" w14:paraId="41D031BD" w14:textId="77777777" w:rsidTr="00274291">
        <w:tc>
          <w:tcPr>
            <w:tcW w:w="2642" w:type="dxa"/>
            <w:vAlign w:val="center"/>
          </w:tcPr>
          <w:p w14:paraId="3028753A" w14:textId="0CF52214" w:rsidR="00DE54B6" w:rsidRPr="00560FE1" w:rsidRDefault="00445934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drawing>
                <wp:inline distT="0" distB="0" distL="0" distR="0" wp14:anchorId="33291FC6" wp14:editId="434DD7B1">
                  <wp:extent cx="1581052" cy="3301200"/>
                  <wp:effectExtent l="0" t="0" r="635" b="0"/>
                  <wp:docPr id="15065696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65696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052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  <w:vAlign w:val="center"/>
          </w:tcPr>
          <w:p w14:paraId="1B25EC71" w14:textId="7DA5FCE7" w:rsidR="00DE54B6" w:rsidRPr="00560FE1" w:rsidRDefault="009734CF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drawing>
                <wp:inline distT="0" distB="0" distL="0" distR="0" wp14:anchorId="63E4130A" wp14:editId="3FB65D8F">
                  <wp:extent cx="1559907" cy="3301200"/>
                  <wp:effectExtent l="0" t="0" r="2540" b="0"/>
                  <wp:docPr id="12654755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547556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907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18EC71A3" w14:textId="2B5EDEAB" w:rsidR="00DE54B6" w:rsidRPr="00560FE1" w:rsidRDefault="009734CF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drawing>
                <wp:inline distT="0" distB="0" distL="0" distR="0" wp14:anchorId="719111B9" wp14:editId="25AAFF9A">
                  <wp:extent cx="1580400" cy="3335889"/>
                  <wp:effectExtent l="0" t="0" r="1270" b="0"/>
                  <wp:docPr id="131253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53695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0400" cy="3335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34CF" w:rsidRPr="00560FE1" w14:paraId="48FBBFE8" w14:textId="77777777" w:rsidTr="00551135">
        <w:tc>
          <w:tcPr>
            <w:tcW w:w="2642" w:type="dxa"/>
          </w:tcPr>
          <w:p w14:paraId="31B32C4D" w14:textId="44B14BAF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</w:rPr>
              <w:t>Drawer</w:t>
            </w:r>
          </w:p>
        </w:tc>
        <w:tc>
          <w:tcPr>
            <w:tcW w:w="2643" w:type="dxa"/>
          </w:tcPr>
          <w:p w14:paraId="41B7620F" w14:textId="4DC44CF7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</w:rPr>
              <w:t>Detail Page</w:t>
            </w:r>
          </w:p>
        </w:tc>
        <w:tc>
          <w:tcPr>
            <w:tcW w:w="2643" w:type="dxa"/>
          </w:tcPr>
          <w:p w14:paraId="3339BC5B" w14:textId="037D9A9D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</w:rPr>
              <w:t>Profile</w:t>
            </w:r>
          </w:p>
        </w:tc>
      </w:tr>
      <w:tr w:rsidR="009734CF" w:rsidRPr="00560FE1" w14:paraId="0815C811" w14:textId="77777777" w:rsidTr="00274291">
        <w:tc>
          <w:tcPr>
            <w:tcW w:w="2642" w:type="dxa"/>
            <w:vAlign w:val="center"/>
          </w:tcPr>
          <w:p w14:paraId="7CFE00BE" w14:textId="056A9AEB" w:rsidR="00DE54B6" w:rsidRPr="00560FE1" w:rsidRDefault="00445934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5C5D4C1" wp14:editId="6680EEE0">
                  <wp:extent cx="1574842" cy="3301200"/>
                  <wp:effectExtent l="0" t="0" r="6350" b="0"/>
                  <wp:docPr id="17987945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879457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842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  <w:vAlign w:val="center"/>
          </w:tcPr>
          <w:p w14:paraId="376F7495" w14:textId="0939BC22" w:rsidR="00DE54B6" w:rsidRPr="00560FE1" w:rsidRDefault="009734CF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6F32C96" wp14:editId="77C260F4">
                  <wp:extent cx="1579433" cy="3301200"/>
                  <wp:effectExtent l="0" t="0" r="1905" b="0"/>
                  <wp:docPr id="5565304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6530484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433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49D83FD6" w14:textId="397D380A" w:rsidR="00DE54B6" w:rsidRPr="00560FE1" w:rsidRDefault="009734CF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drawing>
                <wp:inline distT="0" distB="0" distL="0" distR="0" wp14:anchorId="13DBAB55" wp14:editId="649D59E0">
                  <wp:extent cx="1611465" cy="3301200"/>
                  <wp:effectExtent l="0" t="0" r="8255" b="0"/>
                  <wp:docPr id="1031242732" name="Picture 10312427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38714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1465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29E0EB" w14:textId="77777777" w:rsidR="00D77B43" w:rsidRPr="00560FE1" w:rsidRDefault="00D77B43" w:rsidP="00D77B43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160EEB3" w14:textId="77777777" w:rsidR="00C03ED3" w:rsidRDefault="00C03ED3">
      <w:pPr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48433223"/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7B220418" w14:textId="022CF288" w:rsidR="00B40DAD" w:rsidRPr="00560FE1" w:rsidRDefault="00DE54B6" w:rsidP="00B61D14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Login Page</w:t>
      </w:r>
    </w:p>
    <w:p w14:paraId="6FD82AC4" w14:textId="2D5BD83D" w:rsidR="002B15DF" w:rsidRPr="002B15DF" w:rsidRDefault="002B15DF" w:rsidP="002B15DF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ID"/>
        </w:rPr>
      </w:pPr>
      <w:bookmarkStart w:id="1" w:name="_Hlk148435567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Halaman </w:t>
      </w:r>
      <w:r w:rsidRPr="00560FE1">
        <w:rPr>
          <w:rFonts w:asciiTheme="majorBidi" w:hAnsiTheme="majorBidi" w:cstheme="majorBidi"/>
          <w:sz w:val="24"/>
          <w:szCs w:val="24"/>
          <w:lang w:val="en-ID"/>
        </w:rPr>
        <w:t>Login</w:t>
      </w:r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dalah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ampil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wa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nt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proses logi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la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plikas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Flutter. Di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in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nggun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mint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nt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asuk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 dan password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rek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.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ampil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rdir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r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>:</w:t>
      </w:r>
    </w:p>
    <w:p w14:paraId="52ED8F1F" w14:textId="77777777" w:rsidR="002B15DF" w:rsidRPr="002B15DF" w:rsidRDefault="002B15DF" w:rsidP="002B15DF">
      <w:pPr>
        <w:numPr>
          <w:ilvl w:val="0"/>
          <w:numId w:val="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Gambar dan </w:t>
      </w:r>
      <w:proofErr w:type="spellStart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Judu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: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rdapat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gamba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logo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ta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lustras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(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la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asus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n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ngguna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gamba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'news.png') di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bagi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tas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halam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ikut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judu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"LOGIN"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tampil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gay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huruf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ba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>.</w:t>
      </w:r>
    </w:p>
    <w:p w14:paraId="7E988414" w14:textId="77777777" w:rsidR="002B15DF" w:rsidRPr="002B15DF" w:rsidRDefault="002B15DF" w:rsidP="002B15DF">
      <w:pPr>
        <w:numPr>
          <w:ilvl w:val="0"/>
          <w:numId w:val="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Formulir</w:t>
      </w:r>
      <w:proofErr w:type="spellEnd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Login</w:t>
      </w:r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: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rdapat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dua input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ks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nt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 dan password.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tiap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input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lengkap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label ("Username" dan "Password") di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tasny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beri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tunj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pad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nggun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ntang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nformas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p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harus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masuk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la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ota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input. Selai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t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d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juga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batas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aksimu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arakte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pada input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nt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yait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7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arakte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>.</w:t>
      </w:r>
    </w:p>
    <w:p w14:paraId="3C100214" w14:textId="77777777" w:rsidR="002B15DF" w:rsidRPr="00560FE1" w:rsidRDefault="002B15DF" w:rsidP="002B15DF">
      <w:pPr>
        <w:numPr>
          <w:ilvl w:val="0"/>
          <w:numId w:val="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Tombol</w:t>
      </w:r>
      <w:proofErr w:type="spellEnd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Login</w:t>
      </w:r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: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rdapat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ombo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"LOGIN"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ngaktif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proses logi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tik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te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.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ombo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n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ilik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tata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leta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onsiste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sai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car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seluruh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da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beri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mp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bali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aat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te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. Proses logi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eriks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pakah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 dan password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masuk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oleh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nggun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sua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data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lah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tentu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belumny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la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users</w:t>
      </w:r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. Jika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sua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nggun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arah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halam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rofi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(</w:t>
      </w:r>
      <w:proofErr w:type="spellStart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Profile.routeName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)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jik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ida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uncu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s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salah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nackba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beritah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bahw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ta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password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masuk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salah.</w:t>
      </w:r>
    </w:p>
    <w:p w14:paraId="6A060EAD" w14:textId="77777777" w:rsidR="002B15DF" w:rsidRPr="00560FE1" w:rsidRDefault="002B15DF" w:rsidP="002B15DF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</w:p>
    <w:p w14:paraId="63B5123A" w14:textId="276AFD30" w:rsidR="002B15DF" w:rsidRPr="002B15DF" w:rsidRDefault="002B15DF" w:rsidP="002B15DF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>Berikut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>beberapa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code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>penting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pada Login Page:</w:t>
      </w:r>
    </w:p>
    <w:p w14:paraId="2E2CAC1B" w14:textId="77777777" w:rsidR="00D77B43" w:rsidRPr="00560FE1" w:rsidRDefault="00D77B43" w:rsidP="00D77B4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EA9CFA" w14:textId="77777777" w:rsidR="002B15DF" w:rsidRPr="00560FE1" w:rsidRDefault="002B15DF" w:rsidP="00B61D14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Routes</w:t>
      </w:r>
    </w:p>
    <w:p w14:paraId="68FCCB3B" w14:textId="6118D557" w:rsidR="001212E7" w:rsidRPr="00560FE1" w:rsidRDefault="002B15DF" w:rsidP="002B15DF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drawing>
          <wp:inline distT="0" distB="0" distL="0" distR="0" wp14:anchorId="10BD4798" wp14:editId="7F066343">
            <wp:extent cx="5040630" cy="1297305"/>
            <wp:effectExtent l="0" t="0" r="7620" b="0"/>
            <wp:docPr id="1531233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2332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2135F910" w14:textId="77777777" w:rsidR="002B15DF" w:rsidRPr="00560FE1" w:rsidRDefault="002B15DF" w:rsidP="002B15DF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lastRenderedPageBreak/>
        <w:t xml:space="preserve">Baris static cons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outeNam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= '/login';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etap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st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epresentas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ut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o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ogi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Dalam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st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dal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'/login'.</w:t>
      </w:r>
    </w:p>
    <w:p w14:paraId="7EA633B1" w14:textId="77777777" w:rsidR="002B15DF" w:rsidRPr="00560FE1" w:rsidRDefault="002B15DF" w:rsidP="002B15DF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</w:p>
    <w:p w14:paraId="2DCBB2C7" w14:textId="69BFD047" w:rsidR="00B61D14" w:rsidRPr="00560FE1" w:rsidRDefault="00445934" w:rsidP="002B15DF">
      <w:pPr>
        <w:pStyle w:val="ListParagraph"/>
        <w:numPr>
          <w:ilvl w:val="0"/>
          <w:numId w:val="2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Text Field Login</w:t>
      </w:r>
    </w:p>
    <w:p w14:paraId="3B5E44F3" w14:textId="7D7EA8A1" w:rsidR="00445934" w:rsidRPr="00560FE1" w:rsidRDefault="00445934" w:rsidP="00445934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F181CD9" wp14:editId="48D86076">
            <wp:extent cx="2162088" cy="1910861"/>
            <wp:effectExtent l="0" t="0" r="0" b="0"/>
            <wp:docPr id="251000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00049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66824" cy="191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C356D" w14:textId="431740F1" w:rsidR="002B15DF" w:rsidRPr="00560FE1" w:rsidRDefault="002B15DF" w:rsidP="002B15DF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Du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bje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TextEditingControlle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lol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inpu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k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ormuli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ogin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users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dal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map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asang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username dan password. Dalam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conto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u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ent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eny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" dan "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ey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"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k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ndiny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And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bah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asang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username dan password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b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map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erlu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onalit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ogin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bah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ent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r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ormat "username": "password".</w:t>
      </w:r>
      <w:r w:rsidR="00B61D14" w:rsidRPr="00560FE1">
        <w:rPr>
          <w:rFonts w:asciiTheme="majorBidi" w:hAnsiTheme="majorBidi" w:cstheme="majorBidi"/>
          <w:sz w:val="24"/>
          <w:szCs w:val="24"/>
        </w:rPr>
        <w:t xml:space="preserve"> Adapun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kode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program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penyusun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</w:t>
      </w:r>
      <w:r w:rsidR="00A5687E" w:rsidRPr="00560FE1">
        <w:rPr>
          <w:rFonts w:asciiTheme="majorBidi" w:hAnsiTheme="majorBidi" w:cstheme="majorBidi"/>
          <w:sz w:val="24"/>
          <w:szCs w:val="24"/>
        </w:rPr>
        <w:t xml:space="preserve">drawer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>:</w:t>
      </w:r>
    </w:p>
    <w:p w14:paraId="4D3D04F2" w14:textId="773C9EB8" w:rsidR="00B61D14" w:rsidRPr="00560FE1" w:rsidRDefault="002B15DF" w:rsidP="002B15DF">
      <w:pPr>
        <w:spacing w:after="0" w:line="360" w:lineRule="auto"/>
        <w:jc w:val="both"/>
        <w:rPr>
          <w:rFonts w:asciiTheme="majorBidi" w:hAnsiTheme="majorBidi" w:cstheme="majorBidi"/>
        </w:rPr>
      </w:pPr>
      <w:r w:rsidRPr="00560FE1">
        <w:rPr>
          <w:rFonts w:asciiTheme="majorBidi" w:hAnsiTheme="majorBidi" w:cstheme="majorBidi"/>
        </w:rPr>
        <w:drawing>
          <wp:inline distT="0" distB="0" distL="0" distR="0" wp14:anchorId="6BA1DF6B" wp14:editId="08F77765">
            <wp:extent cx="5040630" cy="1819910"/>
            <wp:effectExtent l="0" t="0" r="7620" b="8890"/>
            <wp:docPr id="1669872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87291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0FE1">
        <w:rPr>
          <w:rFonts w:asciiTheme="majorBidi" w:hAnsiTheme="majorBidi" w:cstheme="majorBidi"/>
        </w:rPr>
        <w:t xml:space="preserve"> </w:t>
      </w:r>
    </w:p>
    <w:p w14:paraId="2877ABE2" w14:textId="77777777" w:rsidR="002B15DF" w:rsidRPr="00560FE1" w:rsidRDefault="002B15DF" w:rsidP="002B15DF">
      <w:pPr>
        <w:pStyle w:val="ListParagraph"/>
        <w:spacing w:after="0" w:line="360" w:lineRule="auto"/>
        <w:ind w:left="284"/>
        <w:rPr>
          <w:rFonts w:asciiTheme="majorBidi" w:hAnsiTheme="majorBidi" w:cstheme="majorBidi"/>
          <w:b/>
          <w:bCs/>
          <w:sz w:val="24"/>
          <w:szCs w:val="24"/>
        </w:rPr>
      </w:pPr>
    </w:p>
    <w:p w14:paraId="13074916" w14:textId="703C2F35" w:rsidR="00812EAD" w:rsidRPr="00560FE1" w:rsidRDefault="00445934" w:rsidP="00BA3083">
      <w:pPr>
        <w:pStyle w:val="ListParagraph"/>
        <w:numPr>
          <w:ilvl w:val="0"/>
          <w:numId w:val="2"/>
        </w:numPr>
        <w:spacing w:after="0" w:line="360" w:lineRule="auto"/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Trigger Ketika Username/Password Salah</w:t>
      </w:r>
    </w:p>
    <w:p w14:paraId="60D2F847" w14:textId="3DBAAC2A" w:rsidR="00445934" w:rsidRPr="00560FE1" w:rsidRDefault="00445934" w:rsidP="00445934">
      <w:pPr>
        <w:pStyle w:val="ListParagraph"/>
        <w:spacing w:after="0" w:line="360" w:lineRule="auto"/>
        <w:ind w:left="284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drawing>
          <wp:inline distT="0" distB="0" distL="0" distR="0" wp14:anchorId="3D6B8DD7" wp14:editId="2A9B9267">
            <wp:extent cx="2121877" cy="4462181"/>
            <wp:effectExtent l="0" t="0" r="0" b="0"/>
            <wp:docPr id="1238909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9094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36322" cy="449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57D56" w14:textId="4B11B5E6" w:rsidR="00D94F45" w:rsidRPr="00560FE1" w:rsidRDefault="00D94F45" w:rsidP="00D94F45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0CD166C" w14:textId="3BA68396" w:rsidR="003048A1" w:rsidRPr="00560FE1" w:rsidRDefault="00A5687E" w:rsidP="002A7749">
      <w:pPr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Di </w:t>
      </w:r>
      <w:proofErr w:type="spellStart"/>
      <w:r w:rsidR="002B15DF" w:rsidRPr="00560FE1">
        <w:rPr>
          <w:rFonts w:asciiTheme="majorBidi" w:hAnsiTheme="majorBidi" w:cstheme="majorBidi"/>
          <w:sz w:val="24"/>
          <w:szCs w:val="24"/>
        </w:rPr>
        <w:t>dalam</w:t>
      </w:r>
      <w:r w:rsidR="002A7749" w:rsidRPr="00560FE1">
        <w:rPr>
          <w:rFonts w:asciiTheme="majorBidi" w:hAnsiTheme="majorBidi" w:cstheme="majorBidi"/>
          <w:sz w:val="24"/>
          <w:szCs w:val="24"/>
        </w:rPr>
        <w:t>ny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="002B15DF" w:rsidRPr="00560FE1">
        <w:rPr>
          <w:rFonts w:asciiTheme="majorBidi" w:hAnsiTheme="majorBidi" w:cstheme="majorBidi"/>
          <w:sz w:val="24"/>
          <w:szCs w:val="24"/>
        </w:rPr>
        <w:t xml:space="preserve"> elevated button </w:t>
      </w:r>
      <w:r w:rsidR="002A7749" w:rsidRPr="00560FE1"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ngatur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ind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te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. Ketika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te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input username dan password yang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masuk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Kemudi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laku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engece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pakah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asang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username dan password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cocok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dengan data yang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simp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. Jika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cocok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data username dan password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simp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b/>
          <w:bCs/>
          <w:sz w:val="24"/>
          <w:szCs w:val="24"/>
        </w:rPr>
        <w:t>SharedPreferences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arah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. Jika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idak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cocok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es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kesalah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tampil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b/>
          <w:bCs/>
          <w:sz w:val="24"/>
          <w:szCs w:val="24"/>
        </w:rPr>
        <w:t>ScaffoldMessenger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Snackbar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mberitahu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bahw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username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password yang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masuk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salah.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ks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"LOGIN" dengan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gay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tentu</w:t>
      </w:r>
      <w:proofErr w:type="spellEnd"/>
    </w:p>
    <w:p w14:paraId="1277CF98" w14:textId="3C9996DF" w:rsidR="002B15DF" w:rsidRPr="00560FE1" w:rsidRDefault="002B15D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drawing>
          <wp:inline distT="0" distB="0" distL="0" distR="0" wp14:anchorId="6B3DCF5D" wp14:editId="00990131">
            <wp:extent cx="5040630" cy="3989705"/>
            <wp:effectExtent l="0" t="0" r="7620" b="0"/>
            <wp:docPr id="1445906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90652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398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p w14:paraId="4A9582F1" w14:textId="0FE523E4" w:rsidR="00CA59CC" w:rsidRPr="00560FE1" w:rsidRDefault="002A7749" w:rsidP="00BB472E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Home</w:t>
      </w:r>
    </w:p>
    <w:p w14:paraId="3C9262F0" w14:textId="1C3A258B" w:rsidR="00CA59CC" w:rsidRPr="00560FE1" w:rsidRDefault="002A7749" w:rsidP="002A7749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Kel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HomeScre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d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lutte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up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t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di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ig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t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: app bar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menu drawer, drawe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avig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nt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t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t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k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Saa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bu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n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fetchap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bar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Breaking News"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-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k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horizontal scrollable lis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ingk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Jug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News of the Day"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t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gamb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udulny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Drawe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edi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avig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-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mu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atur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lu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56EA5931" w14:textId="77777777" w:rsidR="00CA59CC" w:rsidRPr="00560FE1" w:rsidRDefault="00CA59CC" w:rsidP="00CA59C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76C9BFE" w14:textId="4E58BA7D" w:rsidR="00CA59CC" w:rsidRPr="00560FE1" w:rsidRDefault="002A7749" w:rsidP="00CA59CC">
      <w:pPr>
        <w:pStyle w:val="ListParagraph"/>
        <w:numPr>
          <w:ilvl w:val="0"/>
          <w:numId w:val="3"/>
        </w:numPr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Pengolahan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Data Berita</w:t>
      </w:r>
    </w:p>
    <w:p w14:paraId="26313A8E" w14:textId="212AB6CB" w:rsidR="00CA59CC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ol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Berita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</w:t>
      </w:r>
      <w:r w:rsidRPr="00560FE1">
        <w:rPr>
          <w:rFonts w:asciiTheme="majorBidi" w:hAnsiTheme="majorBidi" w:cstheme="majorBidi"/>
          <w:sz w:val="24"/>
          <w:szCs w:val="24"/>
        </w:rPr>
        <w:t>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FutureBuilde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API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oade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da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amb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s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sal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jad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sal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amb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.</w:t>
      </w:r>
    </w:p>
    <w:p w14:paraId="593C8E8F" w14:textId="445EBF0E" w:rsidR="00A63345" w:rsidRPr="00560FE1" w:rsidRDefault="002A7749" w:rsidP="00A63345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lastRenderedPageBreak/>
        <w:drawing>
          <wp:inline distT="0" distB="0" distL="0" distR="0" wp14:anchorId="01D46477" wp14:editId="02B67E13">
            <wp:extent cx="5040630" cy="4036060"/>
            <wp:effectExtent l="0" t="0" r="7620" b="2540"/>
            <wp:docPr id="1479523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52394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403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DFF39" w14:textId="12CDC350" w:rsidR="002A7749" w:rsidRPr="00560FE1" w:rsidRDefault="002A7749" w:rsidP="002A7749">
      <w:pPr>
        <w:pStyle w:val="ListParagraph"/>
        <w:numPr>
          <w:ilvl w:val="0"/>
          <w:numId w:val="3"/>
        </w:numPr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Function Ubah Date</w:t>
      </w:r>
    </w:p>
    <w:p w14:paraId="3344D5DF" w14:textId="41BFCAF7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bahdat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ros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stri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jad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ormat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bed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tod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slicing pada string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ag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u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wakt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proofErr w:type="gramStart"/>
      <w:r w:rsidRPr="00560FE1">
        <w:rPr>
          <w:rFonts w:asciiTheme="majorBidi" w:hAnsiTheme="majorBidi" w:cstheme="majorBidi"/>
          <w:sz w:val="24"/>
          <w:szCs w:val="24"/>
        </w:rPr>
        <w:t>jam:menit</w:t>
      </w:r>
      <w:proofErr w:type="spellEnd"/>
      <w:proofErr w:type="gramEnd"/>
      <w:r w:rsidRPr="00560FE1">
        <w:rPr>
          <w:rFonts w:asciiTheme="majorBidi" w:hAnsiTheme="majorBidi" w:cstheme="majorBidi"/>
          <w:sz w:val="24"/>
          <w:szCs w:val="24"/>
        </w:rPr>
        <w:t xml:space="preserve">)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mbal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stri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r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format "$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-$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u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-$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($</w:t>
      </w:r>
      <w:proofErr w:type="gramStart"/>
      <w:r w:rsidRPr="00560FE1">
        <w:rPr>
          <w:rFonts w:asciiTheme="majorBidi" w:hAnsiTheme="majorBidi" w:cstheme="majorBidi"/>
          <w:sz w:val="24"/>
          <w:szCs w:val="24"/>
        </w:rPr>
        <w:t>jam:$</w:t>
      </w:r>
      <w:proofErr w:type="spellStart"/>
      <w:proofErr w:type="gramEnd"/>
      <w:r w:rsidRPr="00560FE1">
        <w:rPr>
          <w:rFonts w:asciiTheme="majorBidi" w:hAnsiTheme="majorBidi" w:cstheme="majorBidi"/>
          <w:sz w:val="24"/>
          <w:szCs w:val="24"/>
        </w:rPr>
        <w:t>meni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)"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hingg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inpu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mbal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string dengan format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ing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cakup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wakt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ormat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eb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Pr="00560FE1">
        <w:rPr>
          <w:rFonts w:asciiTheme="majorBidi" w:hAnsiTheme="majorBidi" w:cstheme="majorBidi"/>
          <w:sz w:val="24"/>
          <w:szCs w:val="24"/>
        </w:rPr>
        <w:t>terstruktu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.</w:t>
      </w:r>
      <w:proofErr w:type="gramEnd"/>
    </w:p>
    <w:p w14:paraId="427C091D" w14:textId="01EDFE4B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lastRenderedPageBreak/>
        <w:drawing>
          <wp:inline distT="0" distB="0" distL="0" distR="0" wp14:anchorId="224133E0" wp14:editId="22C76F39">
            <wp:extent cx="5040630" cy="2338705"/>
            <wp:effectExtent l="0" t="0" r="7620" b="4445"/>
            <wp:docPr id="1826151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15122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75A0" w14:textId="2CB56938" w:rsidR="002A7749" w:rsidRPr="00560FE1" w:rsidRDefault="002A7749" w:rsidP="002A7749">
      <w:pPr>
        <w:pStyle w:val="ListParagraph"/>
        <w:numPr>
          <w:ilvl w:val="0"/>
          <w:numId w:val="3"/>
        </w:numPr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Function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Ubah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Author</w:t>
      </w:r>
      <w:proofErr w:type="spellEnd"/>
    </w:p>
    <w:p w14:paraId="4A07F019" w14:textId="126E4A65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lang w:val="en-ID"/>
        </w:rPr>
      </w:pPr>
      <w:proofErr w:type="spellStart"/>
      <w:r w:rsidRPr="00560FE1">
        <w:rPr>
          <w:rFonts w:asciiTheme="majorBidi" w:hAnsiTheme="majorBidi" w:cstheme="majorBidi"/>
          <w:lang w:val="en-ID"/>
        </w:rPr>
        <w:t>Fung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lang w:val="en-ID"/>
        </w:rPr>
        <w:t>ubahAuthor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eri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string yang </w:t>
      </w:r>
      <w:proofErr w:type="spellStart"/>
      <w:r w:rsidRPr="00560FE1">
        <w:rPr>
          <w:rFonts w:asciiTheme="majorBidi" w:hAnsiTheme="majorBidi" w:cstheme="majorBidi"/>
          <w:lang w:val="en-ID"/>
        </w:rPr>
        <w:t>merupa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n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(author). Dalam </w:t>
      </w:r>
      <w:proofErr w:type="spellStart"/>
      <w:r w:rsidRPr="00560FE1">
        <w:rPr>
          <w:rFonts w:asciiTheme="majorBidi" w:hAnsiTheme="majorBidi" w:cstheme="majorBidi"/>
          <w:lang w:val="en-ID"/>
        </w:rPr>
        <w:t>prosesny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560FE1">
        <w:rPr>
          <w:rFonts w:asciiTheme="majorBidi" w:hAnsiTheme="majorBidi" w:cstheme="majorBidi"/>
          <w:lang w:val="en-ID"/>
        </w:rPr>
        <w:t>fung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in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mbag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string </w:t>
      </w:r>
      <w:proofErr w:type="spellStart"/>
      <w:r w:rsidRPr="00560FE1">
        <w:rPr>
          <w:rFonts w:asciiTheme="majorBidi" w:hAnsiTheme="majorBidi" w:cstheme="majorBidi"/>
          <w:lang w:val="en-ID"/>
        </w:rPr>
        <w:t>menjad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kata-kata, </w:t>
      </w:r>
      <w:proofErr w:type="spellStart"/>
      <w:r w:rsidRPr="00560FE1">
        <w:rPr>
          <w:rFonts w:asciiTheme="majorBidi" w:hAnsiTheme="majorBidi" w:cstheme="majorBidi"/>
          <w:lang w:val="en-ID"/>
        </w:rPr>
        <w:t>menyimpanny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lam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list, </w:t>
      </w:r>
      <w:proofErr w:type="spellStart"/>
      <w:r w:rsidRPr="00560FE1">
        <w:rPr>
          <w:rFonts w:asciiTheme="majorBidi" w:hAnsiTheme="majorBidi" w:cstheme="majorBidi"/>
          <w:lang w:val="en-ID"/>
        </w:rPr>
        <w:t>lalu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gambil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dua kata </w:t>
      </w:r>
      <w:proofErr w:type="spellStart"/>
      <w:r w:rsidRPr="00560FE1">
        <w:rPr>
          <w:rFonts w:asciiTheme="majorBidi" w:hAnsiTheme="majorBidi" w:cstheme="majorBidi"/>
          <w:lang w:val="en-ID"/>
        </w:rPr>
        <w:t>pert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r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string </w:t>
      </w:r>
      <w:proofErr w:type="spellStart"/>
      <w:r w:rsidRPr="00560FE1">
        <w:rPr>
          <w:rFonts w:asciiTheme="majorBidi" w:hAnsiTheme="majorBidi" w:cstheme="majorBidi"/>
          <w:lang w:val="en-ID"/>
        </w:rPr>
        <w:t>tersebut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. </w:t>
      </w:r>
      <w:proofErr w:type="spellStart"/>
      <w:r w:rsidRPr="00560FE1">
        <w:rPr>
          <w:rFonts w:asciiTheme="majorBidi" w:hAnsiTheme="majorBidi" w:cstheme="majorBidi"/>
          <w:lang w:val="en-ID"/>
        </w:rPr>
        <w:t>Hasilny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dalah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dua kata </w:t>
      </w:r>
      <w:proofErr w:type="spellStart"/>
      <w:r w:rsidRPr="00560FE1">
        <w:rPr>
          <w:rFonts w:asciiTheme="majorBidi" w:hAnsiTheme="majorBidi" w:cstheme="majorBidi"/>
          <w:lang w:val="en-ID"/>
        </w:rPr>
        <w:t>pert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r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n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560FE1">
        <w:rPr>
          <w:rFonts w:asciiTheme="majorBidi" w:hAnsiTheme="majorBidi" w:cstheme="majorBidi"/>
          <w:lang w:val="en-ID"/>
        </w:rPr>
        <w:t>dipisah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oleh </w:t>
      </w:r>
      <w:proofErr w:type="spellStart"/>
      <w:r w:rsidRPr="00560FE1">
        <w:rPr>
          <w:rFonts w:asciiTheme="majorBidi" w:hAnsiTheme="majorBidi" w:cstheme="majorBidi"/>
          <w:lang w:val="en-ID"/>
        </w:rPr>
        <w:t>spa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560FE1">
        <w:rPr>
          <w:rFonts w:asciiTheme="majorBidi" w:hAnsiTheme="majorBidi" w:cstheme="majorBidi"/>
          <w:lang w:val="en-ID"/>
        </w:rPr>
        <w:t>atau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n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lengkap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jik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kata-kata </w:t>
      </w:r>
      <w:proofErr w:type="spellStart"/>
      <w:r w:rsidRPr="00560FE1">
        <w:rPr>
          <w:rFonts w:asciiTheme="majorBidi" w:hAnsiTheme="majorBidi" w:cstheme="majorBidi"/>
          <w:lang w:val="en-ID"/>
        </w:rPr>
        <w:t>tersebut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tidak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tersedi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. </w:t>
      </w:r>
      <w:proofErr w:type="spellStart"/>
      <w:r w:rsidRPr="00560FE1">
        <w:rPr>
          <w:rFonts w:asciiTheme="majorBidi" w:hAnsiTheme="majorBidi" w:cstheme="majorBidi"/>
          <w:lang w:val="en-ID"/>
        </w:rPr>
        <w:t>Fung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in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secar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efektif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gembali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otong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wal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r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n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untuk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gguna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560FE1">
        <w:rPr>
          <w:rFonts w:asciiTheme="majorBidi" w:hAnsiTheme="majorBidi" w:cstheme="majorBidi"/>
          <w:lang w:val="en-ID"/>
        </w:rPr>
        <w:t>lebih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ringka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560FE1">
        <w:rPr>
          <w:rFonts w:asciiTheme="majorBidi" w:hAnsiTheme="majorBidi" w:cstheme="majorBidi"/>
          <w:lang w:val="en-ID"/>
        </w:rPr>
        <w:t>misalny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560FE1">
        <w:rPr>
          <w:rFonts w:asciiTheme="majorBidi" w:hAnsiTheme="majorBidi" w:cstheme="majorBidi"/>
          <w:lang w:val="en-ID"/>
        </w:rPr>
        <w:t>untuk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ampil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informa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lam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format yang </w:t>
      </w:r>
      <w:proofErr w:type="spellStart"/>
      <w:r w:rsidRPr="00560FE1">
        <w:rPr>
          <w:rFonts w:asciiTheme="majorBidi" w:hAnsiTheme="majorBidi" w:cstheme="majorBidi"/>
          <w:lang w:val="en-ID"/>
        </w:rPr>
        <w:t>lebih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singkat</w:t>
      </w:r>
      <w:proofErr w:type="spellEnd"/>
      <w:r w:rsidRPr="00560FE1">
        <w:rPr>
          <w:rFonts w:asciiTheme="majorBidi" w:hAnsiTheme="majorBidi" w:cstheme="majorBidi"/>
          <w:lang w:val="en-ID"/>
        </w:rPr>
        <w:t>.</w:t>
      </w:r>
    </w:p>
    <w:p w14:paraId="2D92D1B0" w14:textId="77777777" w:rsidR="002A7749" w:rsidRPr="002A7749" w:rsidRDefault="002A7749" w:rsidP="002A7749">
      <w:pPr>
        <w:spacing w:after="0" w:line="360" w:lineRule="auto"/>
        <w:jc w:val="both"/>
        <w:rPr>
          <w:rFonts w:asciiTheme="majorBidi" w:hAnsiTheme="majorBidi" w:cstheme="majorBidi"/>
          <w:vanish/>
          <w:sz w:val="24"/>
          <w:szCs w:val="24"/>
          <w:lang w:val="en-ID"/>
        </w:rPr>
      </w:pPr>
      <w:r w:rsidRPr="002A7749">
        <w:rPr>
          <w:rFonts w:asciiTheme="majorBidi" w:hAnsiTheme="majorBidi" w:cstheme="majorBidi"/>
          <w:vanish/>
          <w:sz w:val="24"/>
          <w:szCs w:val="24"/>
          <w:lang w:val="en-ID"/>
        </w:rPr>
        <w:t>Top of Form</w:t>
      </w:r>
    </w:p>
    <w:p w14:paraId="4A0BA4C8" w14:textId="74832846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53F4A4E9" wp14:editId="35969A31">
            <wp:extent cx="5040630" cy="2520315"/>
            <wp:effectExtent l="0" t="0" r="7620" b="0"/>
            <wp:docPr id="41226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2657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C5ADD" w14:textId="77777777" w:rsidR="00B76958" w:rsidRPr="00560FE1" w:rsidRDefault="00B7695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46B8FD5D" w14:textId="2E2E2E20" w:rsidR="002A7749" w:rsidRPr="00560FE1" w:rsidRDefault="002A7749" w:rsidP="002A7749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Discover Screen</w:t>
      </w:r>
    </w:p>
    <w:p w14:paraId="41DCC5BB" w14:textId="473ECB23" w:rsidR="002A7749" w:rsidRPr="00560FE1" w:rsidRDefault="002A7749" w:rsidP="00B76958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Kel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bangu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'Discover'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Flutter. Halaman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pilih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TabBar dengan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onte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ambil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API.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etiap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ilik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daftar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tampil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ListView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klik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bac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lebih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lanjut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Pengguna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FutureBuilder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responsif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loader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edang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ambil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pes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esalah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terjad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asalah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etiap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tampil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dengan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judul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gambar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waktu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publikas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eseluruh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pengalam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njelajah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baga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>.</w:t>
      </w:r>
    </w:p>
    <w:p w14:paraId="4D9A74D1" w14:textId="77777777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FF5EBBA" w14:textId="77777777" w:rsidR="00B76958" w:rsidRPr="00560FE1" w:rsidRDefault="00B76958" w:rsidP="003721CC">
      <w:pPr>
        <w:pStyle w:val="ListParagraph"/>
        <w:numPr>
          <w:ilvl w:val="0"/>
          <w:numId w:val="7"/>
        </w:numPr>
        <w:spacing w:after="0" w:line="360" w:lineRule="auto"/>
        <w:ind w:left="142" w:hanging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Daftar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Kategori</w:t>
      </w:r>
      <w:proofErr w:type="spellEnd"/>
    </w:p>
    <w:p w14:paraId="0DED9C6F" w14:textId="18613A94" w:rsidR="002A7749" w:rsidRPr="00560FE1" w:rsidRDefault="00B76958" w:rsidP="00B76958">
      <w:pPr>
        <w:pStyle w:val="ListParagraph"/>
        <w:spacing w:after="0" w:line="360" w:lineRule="auto"/>
        <w:ind w:left="142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Daftar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tabs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-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Discover"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lutter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tiap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elem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is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epresentas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t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pil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Dafta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avig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ih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-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isn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ibur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Umum, Kesehatan, Sains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lahrag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knolog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jelajah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opik-topi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bed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>.</w:t>
      </w:r>
    </w:p>
    <w:p w14:paraId="6F970A6A" w14:textId="45536BE1" w:rsidR="002A7749" w:rsidRPr="00560FE1" w:rsidRDefault="00B76958" w:rsidP="002A7749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2C5E6437" wp14:editId="673496A2">
            <wp:extent cx="3279531" cy="3186211"/>
            <wp:effectExtent l="0" t="0" r="0" b="0"/>
            <wp:docPr id="1957783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78372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84234" cy="319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1E72E" w14:textId="23B6448F" w:rsidR="00B76958" w:rsidRPr="00560FE1" w:rsidRDefault="00B76958" w:rsidP="00B76958">
      <w:pPr>
        <w:pStyle w:val="ListParagraph"/>
        <w:numPr>
          <w:ilvl w:val="0"/>
          <w:numId w:val="7"/>
        </w:numPr>
        <w:spacing w:after="0" w:line="360" w:lineRule="auto"/>
        <w:ind w:left="142" w:hanging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Variabel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‘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electedIndex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>’</w:t>
      </w:r>
    </w:p>
    <w:p w14:paraId="1B2EAF52" w14:textId="202DC192" w:rsidR="00B76958" w:rsidRPr="00560FE1" w:rsidRDefault="00B76958" w:rsidP="00B76958">
      <w:pPr>
        <w:pStyle w:val="ListParagraph"/>
        <w:spacing w:after="0" w:line="360" w:lineRule="auto"/>
        <w:ind w:left="142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Dalam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tek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il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Business"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electedIndex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atu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0 (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dek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isn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)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tah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mana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da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t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pil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ind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ili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3419ECE5" w14:textId="60569BE9" w:rsidR="00B76958" w:rsidRPr="00560FE1" w:rsidRDefault="00B76958" w:rsidP="002A7749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5A82DC8" wp14:editId="4CCD6DD5">
            <wp:extent cx="3270738" cy="1156724"/>
            <wp:effectExtent l="0" t="0" r="6350" b="5715"/>
            <wp:docPr id="1074701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70193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84751" cy="116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758C1" w14:textId="2F148D09" w:rsidR="00B76958" w:rsidRPr="00560FE1" w:rsidRDefault="00B76958" w:rsidP="00B76958">
      <w:pPr>
        <w:pStyle w:val="ListParagraph"/>
        <w:numPr>
          <w:ilvl w:val="0"/>
          <w:numId w:val="7"/>
        </w:numPr>
        <w:spacing w:after="0" w:line="360" w:lineRule="auto"/>
        <w:ind w:left="142" w:hanging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etupData</w:t>
      </w:r>
      <w:proofErr w:type="spellEnd"/>
    </w:p>
    <w:p w14:paraId="5B46F358" w14:textId="1338A818" w:rsidR="00B76958" w:rsidRPr="00560FE1" w:rsidRDefault="00B76958" w:rsidP="00B76958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etupDa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up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ti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re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AP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pil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sesny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anfaat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bje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fetchap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erbar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data</w:t>
      </w:r>
      <w:r w:rsidRPr="00560FE1">
        <w:rPr>
          <w:rFonts w:asciiTheme="majorBidi" w:hAnsiTheme="majorBidi" w:cstheme="majorBidi"/>
          <w:sz w:val="24"/>
          <w:szCs w:val="24"/>
        </w:rPr>
        <w:t xml:space="preserve">. Jik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espon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AP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has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perole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s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data</w:t>
      </w:r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s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Something error"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ceta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espon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so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ast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Discover"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lal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kai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bar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API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alam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esponsif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utakhi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pad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1A9DA4B" wp14:editId="57B88134">
            <wp:extent cx="5040630" cy="3039110"/>
            <wp:effectExtent l="0" t="0" r="7620" b="8890"/>
            <wp:docPr id="1520852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85246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E667" w14:textId="5C92D3EC" w:rsidR="00B76958" w:rsidRPr="00560FE1" w:rsidRDefault="00B76958" w:rsidP="00B76958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Detail Artikel</w:t>
      </w:r>
    </w:p>
    <w:p w14:paraId="08C9F3F1" w14:textId="7E02E288" w:rsidR="00B76958" w:rsidRPr="00560FE1" w:rsidRDefault="00B76958" w:rsidP="00B76958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60FE1">
        <w:rPr>
          <w:rFonts w:asciiTheme="majorBidi" w:hAnsiTheme="majorBidi" w:cstheme="majorBidi"/>
          <w:sz w:val="24"/>
          <w:szCs w:val="24"/>
        </w:rPr>
        <w:t>B</w:t>
      </w:r>
      <w:r w:rsidRPr="00560FE1">
        <w:rPr>
          <w:rFonts w:asciiTheme="majorBidi" w:hAnsiTheme="majorBidi" w:cstheme="majorBidi"/>
          <w:sz w:val="24"/>
          <w:szCs w:val="24"/>
        </w:rPr>
        <w:t xml:space="preserve">agi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lutter.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ArticleScre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gamb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t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laka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udu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eskri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NewsBody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tail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t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ubahdat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ubahAutho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form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husu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seluru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d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tuju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ri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tif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u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tent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</w:p>
    <w:p w14:paraId="46A01D6C" w14:textId="77777777" w:rsidR="00B76958" w:rsidRPr="00560FE1" w:rsidRDefault="00B76958" w:rsidP="00B7695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7958CE8" w14:textId="11DD1229" w:rsidR="00B76958" w:rsidRPr="00560FE1" w:rsidRDefault="00560FE1" w:rsidP="00560FE1">
      <w:pPr>
        <w:pStyle w:val="ListParagraph"/>
        <w:numPr>
          <w:ilvl w:val="0"/>
          <w:numId w:val="8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RouteName</w:t>
      </w:r>
      <w:proofErr w:type="spellEnd"/>
    </w:p>
    <w:p w14:paraId="0F4B5D80" w14:textId="75486952" w:rsidR="00B76958" w:rsidRPr="00560FE1" w:rsidRDefault="00560FE1" w:rsidP="00560FE1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Pad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static const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routeName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= '/article';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definis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ut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vig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594EBA56" w14:textId="23C3F27C" w:rsidR="00B76958" w:rsidRPr="00560FE1" w:rsidRDefault="00560FE1" w:rsidP="00B76958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2F3A3944" wp14:editId="11772F75">
            <wp:extent cx="5040630" cy="1238885"/>
            <wp:effectExtent l="0" t="0" r="7620" b="0"/>
            <wp:docPr id="1681826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82640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66DAB" w14:textId="75FD6061" w:rsidR="00560FE1" w:rsidRPr="00560FE1" w:rsidRDefault="00560FE1" w:rsidP="00560FE1">
      <w:pPr>
        <w:pStyle w:val="ListParagraph"/>
        <w:numPr>
          <w:ilvl w:val="0"/>
          <w:numId w:val="8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NewsBody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Widget</w:t>
      </w:r>
    </w:p>
    <w:p w14:paraId="45C36D64" w14:textId="77777777" w:rsidR="00560FE1" w:rsidRPr="00560FE1" w:rsidRDefault="00560FE1" w:rsidP="00560FE1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Bagi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up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widge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tail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udu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t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14E56164" w14:textId="261D1BE2" w:rsidR="00560FE1" w:rsidRPr="00560FE1" w:rsidRDefault="00560FE1" w:rsidP="00560FE1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2E6E0AB7" wp14:editId="5486324E">
            <wp:extent cx="5040630" cy="2828925"/>
            <wp:effectExtent l="0" t="0" r="7620" b="9525"/>
            <wp:docPr id="432096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09655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344D4" w14:textId="13D62701" w:rsidR="00560FE1" w:rsidRPr="00560FE1" w:rsidRDefault="00560FE1" w:rsidP="00560FE1">
      <w:pPr>
        <w:pStyle w:val="ListParagraph"/>
        <w:numPr>
          <w:ilvl w:val="0"/>
          <w:numId w:val="8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_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NewsHeadline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Widget</w:t>
      </w:r>
    </w:p>
    <w:p w14:paraId="6447D66B" w14:textId="28C3212C" w:rsidR="00560FE1" w:rsidRPr="00560FE1" w:rsidRDefault="00560FE1" w:rsidP="00560FE1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lang w:val="en-ID"/>
        </w:rPr>
      </w:pPr>
      <w:proofErr w:type="spellStart"/>
      <w:r w:rsidRPr="00560FE1">
        <w:rPr>
          <w:rFonts w:asciiTheme="majorBidi" w:hAnsiTheme="majorBidi" w:cstheme="majorBidi"/>
          <w:lang w:val="en-ID"/>
        </w:rPr>
        <w:t>kode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in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ampil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judul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dan </w:t>
      </w:r>
      <w:proofErr w:type="spellStart"/>
      <w:r w:rsidRPr="00560FE1">
        <w:rPr>
          <w:rFonts w:asciiTheme="majorBidi" w:hAnsiTheme="majorBidi" w:cstheme="majorBidi"/>
          <w:lang w:val="en-ID"/>
        </w:rPr>
        <w:t>deskrip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rtikel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di </w:t>
      </w:r>
      <w:proofErr w:type="spellStart"/>
      <w:r w:rsidRPr="00560FE1">
        <w:rPr>
          <w:rFonts w:asciiTheme="majorBidi" w:hAnsiTheme="majorBidi" w:cstheme="majorBidi"/>
          <w:lang w:val="en-ID"/>
        </w:rPr>
        <w:t>bagi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ta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tampil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rtikel</w:t>
      </w:r>
      <w:proofErr w:type="spellEnd"/>
      <w:r w:rsidRPr="00560FE1">
        <w:rPr>
          <w:rFonts w:asciiTheme="majorBidi" w:hAnsiTheme="majorBidi" w:cstheme="majorBidi"/>
          <w:lang w:val="en-ID"/>
        </w:rPr>
        <w:t>.</w:t>
      </w:r>
    </w:p>
    <w:p w14:paraId="0378DE3C" w14:textId="797467B5" w:rsidR="00560FE1" w:rsidRPr="00560FE1" w:rsidRDefault="00560FE1" w:rsidP="00560FE1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1BB730F" wp14:editId="117F6D4F">
            <wp:extent cx="5040630" cy="2578735"/>
            <wp:effectExtent l="0" t="0" r="7620" b="0"/>
            <wp:docPr id="8331533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5336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25F47" w14:textId="006D468F" w:rsidR="00560FE1" w:rsidRPr="00560FE1" w:rsidRDefault="00560FE1" w:rsidP="00560FE1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Halaman Profile</w:t>
      </w:r>
    </w:p>
    <w:p w14:paraId="49511EBB" w14:textId="6EA8C39F" w:rsidR="00560FE1" w:rsidRDefault="00560FE1" w:rsidP="00560FE1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da </w:t>
      </w:r>
      <w:proofErr w:type="spellStart"/>
      <w:r>
        <w:rPr>
          <w:rFonts w:asciiTheme="majorBidi" w:hAnsiTheme="majorBidi" w:cstheme="majorBidi"/>
          <w:sz w:val="24"/>
          <w:szCs w:val="24"/>
        </w:rPr>
        <w:t>halam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anfaat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haredPreferenc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cakup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s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di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Edit Profile". In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ih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erbar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e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ud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4A2DB14F" w14:textId="77777777" w:rsidR="00C03ED3" w:rsidRPr="00560FE1" w:rsidRDefault="00C03ED3" w:rsidP="00C03ED3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drawing>
          <wp:inline distT="0" distB="0" distL="0" distR="0" wp14:anchorId="55F808B4" wp14:editId="65CABA92">
            <wp:extent cx="1543923" cy="3240000"/>
            <wp:effectExtent l="0" t="0" r="0" b="0"/>
            <wp:docPr id="1434974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97467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43923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0FE1">
        <w:rPr>
          <w:rFonts w:asciiTheme="majorBidi" w:hAnsiTheme="majorBidi" w:cstheme="majorBidi"/>
          <w:noProof/>
        </w:rPr>
        <w:t xml:space="preserve">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drawing>
          <wp:inline distT="0" distB="0" distL="0" distR="0" wp14:anchorId="76AB21EE" wp14:editId="5C9E47AA">
            <wp:extent cx="1581590" cy="3240000"/>
            <wp:effectExtent l="0" t="0" r="0" b="0"/>
            <wp:docPr id="1047838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83871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8159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0FE1">
        <w:rPr>
          <w:rFonts w:asciiTheme="majorBidi" w:hAnsiTheme="majorBidi" w:cstheme="majorBidi"/>
          <w:noProof/>
        </w:rPr>
        <w:t xml:space="preserve"> </w:t>
      </w:r>
      <w:r w:rsidRPr="00560FE1">
        <w:rPr>
          <w:rFonts w:asciiTheme="majorBidi" w:hAnsiTheme="majorBidi" w:cstheme="majorBidi"/>
          <w:noProof/>
        </w:rPr>
        <w:drawing>
          <wp:inline distT="0" distB="0" distL="0" distR="0" wp14:anchorId="58AA2C6A" wp14:editId="343AE372">
            <wp:extent cx="1547598" cy="3240000"/>
            <wp:effectExtent l="0" t="0" r="0" b="0"/>
            <wp:docPr id="936511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51141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54759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E44F1" w14:textId="77777777" w:rsidR="00C03ED3" w:rsidRPr="00560FE1" w:rsidRDefault="00C03ED3" w:rsidP="00560FE1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4814CB51" w14:textId="79E3FC96" w:rsidR="00560FE1" w:rsidRPr="00560FE1" w:rsidRDefault="00560FE1" w:rsidP="00560FE1">
      <w:pPr>
        <w:pStyle w:val="ListParagraph"/>
        <w:numPr>
          <w:ilvl w:val="0"/>
          <w:numId w:val="9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haredPreferences</w:t>
      </w:r>
      <w:proofErr w:type="spellEnd"/>
    </w:p>
    <w:p w14:paraId="60C8C508" w14:textId="3EC39D66" w:rsidR="00560FE1" w:rsidRPr="00560FE1" w:rsidRDefault="00560FE1" w:rsidP="00560FE1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haredPreferenc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email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si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lam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username, dan password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mul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d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pada dependencies.</w:t>
      </w:r>
    </w:p>
    <w:p w14:paraId="113B9F3F" w14:textId="5A1E753B" w:rsidR="00560FE1" w:rsidRDefault="0049473B" w:rsidP="00560FE1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5D84393D" wp14:editId="60C7570E">
            <wp:extent cx="4375612" cy="2327817"/>
            <wp:effectExtent l="0" t="0" r="6350" b="0"/>
            <wp:docPr id="761598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59808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79378" cy="232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07DC4" w14:textId="5E19B4B4" w:rsidR="0049473B" w:rsidRPr="00560FE1" w:rsidRDefault="0049473B" w:rsidP="0049473B">
      <w:pPr>
        <w:pStyle w:val="ListParagraph"/>
        <w:numPr>
          <w:ilvl w:val="0"/>
          <w:numId w:val="9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avigation</w:t>
      </w:r>
    </w:p>
    <w:p w14:paraId="74B57B01" w14:textId="77777777" w:rsidR="0049473B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"Edit Profile" yang,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te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Navigator.push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berpindah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ChangeProfil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4596712F" w14:textId="6F39616A" w:rsidR="0049473B" w:rsidRDefault="0049473B" w:rsidP="0049473B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62C84F4A" wp14:editId="4A8F95DD">
            <wp:extent cx="5040630" cy="1822450"/>
            <wp:effectExtent l="0" t="0" r="7620" b="6350"/>
            <wp:docPr id="1324386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38634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B6BB8" w14:textId="68E7A405" w:rsidR="0049473B" w:rsidRPr="00560FE1" w:rsidRDefault="0049473B" w:rsidP="0049473B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Halaman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CRUD </w:t>
      </w:r>
    </w:p>
    <w:p w14:paraId="3D306828" w14:textId="77777777" w:rsidR="0049473B" w:rsidRPr="00560FE1" w:rsidRDefault="0049473B" w:rsidP="0049473B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da </w:t>
      </w:r>
      <w:proofErr w:type="spellStart"/>
      <w:r>
        <w:rPr>
          <w:rFonts w:asciiTheme="majorBidi" w:hAnsiTheme="majorBidi" w:cstheme="majorBidi"/>
          <w:sz w:val="24"/>
          <w:szCs w:val="24"/>
        </w:rPr>
        <w:t>halam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anfaat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haredPreferenc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cakup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s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di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Edit Profile". In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ih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erbar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e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ud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0518991B" w14:textId="016F3F29" w:rsidR="0049473B" w:rsidRPr="00560FE1" w:rsidRDefault="0049473B" w:rsidP="0049473B">
      <w:pPr>
        <w:pStyle w:val="ListParagraph"/>
        <w:numPr>
          <w:ilvl w:val="0"/>
          <w:numId w:val="10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lastRenderedPageBreak/>
        <w:t>RouteName</w:t>
      </w:r>
      <w:proofErr w:type="spellEnd"/>
      <w:r w:rsidRPr="0049473B">
        <w:rPr>
          <w:rFonts w:asciiTheme="majorBidi" w:hAnsiTheme="majorBidi" w:cstheme="majorBidi"/>
          <w:b/>
          <w:bCs/>
          <w:sz w:val="24"/>
          <w:szCs w:val="24"/>
        </w:rPr>
        <w:t xml:space="preserve"> &amp; Stateful Widget</w:t>
      </w:r>
      <w:r w:rsidRPr="0049473B">
        <w:rPr>
          <w:rFonts w:asciiTheme="majorBidi" w:hAnsiTheme="majorBidi" w:cstheme="majorBidi"/>
          <w:sz w:val="24"/>
          <w:szCs w:val="24"/>
        </w:rPr>
        <w:t>:</w:t>
      </w:r>
    </w:p>
    <w:p w14:paraId="1BB65ABB" w14:textId="75F62ED8" w:rsidR="0049473B" w:rsidRPr="00560FE1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ChangeProfil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adalah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StatefulWidge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milik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routeNam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navigas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>.</w:t>
      </w:r>
    </w:p>
    <w:p w14:paraId="3DC37B12" w14:textId="1F173928" w:rsidR="0049473B" w:rsidRDefault="0049473B" w:rsidP="0049473B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58F866DB" wp14:editId="38908698">
            <wp:extent cx="5040630" cy="1680210"/>
            <wp:effectExtent l="0" t="0" r="7620" b="0"/>
            <wp:docPr id="1327383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38319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68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5FE6B" w14:textId="52345279" w:rsidR="0049473B" w:rsidRDefault="0049473B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19D1E15" w14:textId="6E78E63F" w:rsidR="0049473B" w:rsidRPr="00560FE1" w:rsidRDefault="0049473B" w:rsidP="0049473B">
      <w:pPr>
        <w:pStyle w:val="ListParagraph"/>
        <w:numPr>
          <w:ilvl w:val="0"/>
          <w:numId w:val="10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b/>
          <w:bCs/>
          <w:sz w:val="24"/>
          <w:szCs w:val="24"/>
        </w:rPr>
        <w:t>State &amp; Controllers</w:t>
      </w:r>
      <w:r w:rsidRPr="0049473B">
        <w:rPr>
          <w:rFonts w:asciiTheme="majorBidi" w:hAnsiTheme="majorBidi" w:cstheme="majorBidi"/>
          <w:sz w:val="24"/>
          <w:szCs w:val="24"/>
        </w:rPr>
        <w:t>:</w:t>
      </w:r>
    </w:p>
    <w:p w14:paraId="6397E7DD" w14:textId="3DF1B293" w:rsidR="0049473B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tig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controller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gelol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input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: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emailController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,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ageController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, dan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addressController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. Ini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is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form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>.</w:t>
      </w:r>
    </w:p>
    <w:p w14:paraId="3DE91F72" w14:textId="7D2C0131" w:rsidR="0049473B" w:rsidRPr="00560FE1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1C36B05C" wp14:editId="41261D79">
            <wp:extent cx="4134543" cy="2718340"/>
            <wp:effectExtent l="0" t="0" r="0" b="6350"/>
            <wp:docPr id="1245599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59979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47407" cy="272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FD03" w14:textId="4EB45704" w:rsidR="0049473B" w:rsidRPr="00560FE1" w:rsidRDefault="0049473B" w:rsidP="0049473B">
      <w:pPr>
        <w:pStyle w:val="ListParagraph"/>
        <w:numPr>
          <w:ilvl w:val="0"/>
          <w:numId w:val="10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Manipulasi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Data</w:t>
      </w:r>
    </w:p>
    <w:p w14:paraId="48CA22BF" w14:textId="6E8B34F7" w:rsidR="0049473B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SharedPreferences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. Method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loadProfileDat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simp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muatny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controller.</w:t>
      </w:r>
    </w:p>
    <w:p w14:paraId="69C91B11" w14:textId="56591802" w:rsidR="0049473B" w:rsidRPr="00560FE1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lastRenderedPageBreak/>
        <w:drawing>
          <wp:inline distT="0" distB="0" distL="0" distR="0" wp14:anchorId="32FAF75E" wp14:editId="67AE1CA5">
            <wp:extent cx="4539209" cy="3034145"/>
            <wp:effectExtent l="0" t="0" r="0" b="0"/>
            <wp:docPr id="1950891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89135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52599" cy="304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8C06A" w14:textId="6E65B517" w:rsidR="0049473B" w:rsidRPr="00560FE1" w:rsidRDefault="0049473B" w:rsidP="0049473B">
      <w:pPr>
        <w:pStyle w:val="ListParagraph"/>
        <w:numPr>
          <w:ilvl w:val="0"/>
          <w:numId w:val="10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CRUD </w:t>
      </w:r>
    </w:p>
    <w:p w14:paraId="39B03C27" w14:textId="7ED4FF45" w:rsidR="0049473B" w:rsidRPr="00560FE1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saveProfil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bu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deleteProfileDat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ghapus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jenisny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(email,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si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alam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>).</w:t>
      </w: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28CB4E8" wp14:editId="14B3B984">
            <wp:extent cx="2701636" cy="3797538"/>
            <wp:effectExtent l="0" t="0" r="3810" b="0"/>
            <wp:docPr id="770822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82206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17201" cy="381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82C32" w14:textId="20E4B277" w:rsidR="00F723AB" w:rsidRPr="00560FE1" w:rsidRDefault="00F723AB" w:rsidP="00F723AB">
      <w:pPr>
        <w:pStyle w:val="ListParagraph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Kode Program</w:t>
      </w:r>
      <w:r w:rsidR="00340C69"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F02D9D5" w14:textId="35A10AF0" w:rsidR="004E1093" w:rsidRDefault="00F723AB" w:rsidP="004E109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Kode program </w:t>
      </w:r>
      <w:proofErr w:type="spellStart"/>
      <w:r w:rsidR="004E1093" w:rsidRPr="00560FE1">
        <w:rPr>
          <w:rFonts w:asciiTheme="majorBidi" w:hAnsiTheme="majorBidi" w:cstheme="majorBidi"/>
          <w:sz w:val="24"/>
          <w:szCs w:val="24"/>
        </w:rPr>
        <w:t>selengkapnya</w:t>
      </w:r>
      <w:proofErr w:type="spellEnd"/>
      <w:r w:rsidR="004E1093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esai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U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B10EB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CB10EB" w:rsidRPr="00560FE1">
        <w:rPr>
          <w:rFonts w:asciiTheme="majorBidi" w:hAnsiTheme="majorBidi" w:cstheme="majorBidi"/>
          <w:sz w:val="24"/>
          <w:szCs w:val="24"/>
        </w:rPr>
        <w:t xml:space="preserve"> Jawa Pos Radar Malang </w:t>
      </w:r>
      <w:proofErr w:type="spellStart"/>
      <w:r w:rsidR="00CB10EB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aks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E1093"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="004E1093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E1093" w:rsidRPr="00560FE1">
        <w:rPr>
          <w:rFonts w:asciiTheme="majorBidi" w:hAnsiTheme="majorBidi" w:cstheme="majorBidi"/>
          <w:sz w:val="24"/>
          <w:szCs w:val="24"/>
        </w:rPr>
        <w:t>tautan</w:t>
      </w:r>
      <w:proofErr w:type="spellEnd"/>
      <w:r w:rsidR="004E1093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E1093" w:rsidRPr="00560FE1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="004E1093" w:rsidRPr="00560FE1">
        <w:rPr>
          <w:rFonts w:asciiTheme="majorBidi" w:hAnsiTheme="majorBidi" w:cstheme="majorBidi"/>
          <w:sz w:val="24"/>
          <w:szCs w:val="24"/>
        </w:rPr>
        <w:t>: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</w:p>
    <w:p w14:paraId="249AF18F" w14:textId="62BE1326" w:rsidR="004E1093" w:rsidRPr="00560FE1" w:rsidRDefault="00C03ED3" w:rsidP="00C03ED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hyperlink r:id="rId37" w:history="1">
        <w:r w:rsidRPr="000F57AE">
          <w:rPr>
            <w:rStyle w:val="Hyperlink"/>
            <w:rFonts w:asciiTheme="majorBidi" w:hAnsiTheme="majorBidi" w:cstheme="majorBidi"/>
            <w:sz w:val="24"/>
            <w:szCs w:val="24"/>
          </w:rPr>
          <w:t>https://github.com/henyrimadana/UASPRAKMOBILE</w:t>
        </w:r>
      </w:hyperlink>
    </w:p>
    <w:sectPr w:rsidR="004E1093" w:rsidRPr="00560FE1" w:rsidSect="00812EAD">
      <w:pgSz w:w="11907" w:h="16840" w:code="9"/>
      <w:pgMar w:top="2268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F6B8B" w14:textId="77777777" w:rsidR="00FF5109" w:rsidRDefault="00FF5109" w:rsidP="008313DF">
      <w:pPr>
        <w:spacing w:after="0" w:line="240" w:lineRule="auto"/>
      </w:pPr>
      <w:r>
        <w:separator/>
      </w:r>
    </w:p>
  </w:endnote>
  <w:endnote w:type="continuationSeparator" w:id="0">
    <w:p w14:paraId="433E3EBA" w14:textId="77777777" w:rsidR="00FF5109" w:rsidRDefault="00FF5109" w:rsidP="008313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34910" w14:textId="77777777" w:rsidR="00FF5109" w:rsidRDefault="00FF5109" w:rsidP="008313DF">
      <w:pPr>
        <w:spacing w:after="0" w:line="240" w:lineRule="auto"/>
      </w:pPr>
      <w:r>
        <w:separator/>
      </w:r>
    </w:p>
  </w:footnote>
  <w:footnote w:type="continuationSeparator" w:id="0">
    <w:p w14:paraId="1C53C4C9" w14:textId="77777777" w:rsidR="00FF5109" w:rsidRDefault="00FF5109" w:rsidP="008313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D5510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D329F"/>
    <w:multiLevelType w:val="hybridMultilevel"/>
    <w:tmpl w:val="D3EEE5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62757"/>
    <w:multiLevelType w:val="multilevel"/>
    <w:tmpl w:val="CB727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CD100E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132B6A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D90B52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E0577A"/>
    <w:multiLevelType w:val="hybridMultilevel"/>
    <w:tmpl w:val="56544B38"/>
    <w:lvl w:ilvl="0" w:tplc="EFE015B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2E42D3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A81577"/>
    <w:multiLevelType w:val="hybridMultilevel"/>
    <w:tmpl w:val="1A9AC5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B42F8A"/>
    <w:multiLevelType w:val="hybridMultilevel"/>
    <w:tmpl w:val="D3EEE50A"/>
    <w:lvl w:ilvl="0" w:tplc="EFE015B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452613">
    <w:abstractNumId w:val="8"/>
  </w:num>
  <w:num w:numId="2" w16cid:durableId="619412629">
    <w:abstractNumId w:val="9"/>
  </w:num>
  <w:num w:numId="3" w16cid:durableId="1751004504">
    <w:abstractNumId w:val="7"/>
  </w:num>
  <w:num w:numId="4" w16cid:durableId="720329702">
    <w:abstractNumId w:val="6"/>
  </w:num>
  <w:num w:numId="5" w16cid:durableId="1221868543">
    <w:abstractNumId w:val="1"/>
  </w:num>
  <w:num w:numId="6" w16cid:durableId="1968077098">
    <w:abstractNumId w:val="2"/>
  </w:num>
  <w:num w:numId="7" w16cid:durableId="2132279460">
    <w:abstractNumId w:val="0"/>
  </w:num>
  <w:num w:numId="8" w16cid:durableId="320619825">
    <w:abstractNumId w:val="3"/>
  </w:num>
  <w:num w:numId="9" w16cid:durableId="1753237828">
    <w:abstractNumId w:val="5"/>
  </w:num>
  <w:num w:numId="10" w16cid:durableId="10353469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M1NzU2NDA2MDJR0lEKTi0uzszPAykwqQUARFi6YSwAAAA="/>
  </w:docVars>
  <w:rsids>
    <w:rsidRoot w:val="00812EAD"/>
    <w:rsid w:val="000170F5"/>
    <w:rsid w:val="0004630D"/>
    <w:rsid w:val="000C4FD3"/>
    <w:rsid w:val="000F31DC"/>
    <w:rsid w:val="001212E7"/>
    <w:rsid w:val="00197F05"/>
    <w:rsid w:val="001E319B"/>
    <w:rsid w:val="002450A5"/>
    <w:rsid w:val="00274291"/>
    <w:rsid w:val="002A7749"/>
    <w:rsid w:val="002B15DF"/>
    <w:rsid w:val="003048A1"/>
    <w:rsid w:val="00326636"/>
    <w:rsid w:val="00340C69"/>
    <w:rsid w:val="003B5CE2"/>
    <w:rsid w:val="003B61F5"/>
    <w:rsid w:val="00407AFA"/>
    <w:rsid w:val="004203B4"/>
    <w:rsid w:val="00443B27"/>
    <w:rsid w:val="00445934"/>
    <w:rsid w:val="00490699"/>
    <w:rsid w:val="0049473B"/>
    <w:rsid w:val="004A1117"/>
    <w:rsid w:val="004E1093"/>
    <w:rsid w:val="004F2B5D"/>
    <w:rsid w:val="00560FE1"/>
    <w:rsid w:val="00646E8F"/>
    <w:rsid w:val="00672128"/>
    <w:rsid w:val="00697A06"/>
    <w:rsid w:val="00812EAD"/>
    <w:rsid w:val="008313DF"/>
    <w:rsid w:val="00864E16"/>
    <w:rsid w:val="008C0C9D"/>
    <w:rsid w:val="009734CF"/>
    <w:rsid w:val="00976E16"/>
    <w:rsid w:val="009B50C9"/>
    <w:rsid w:val="00A33FE9"/>
    <w:rsid w:val="00A464E7"/>
    <w:rsid w:val="00A5687E"/>
    <w:rsid w:val="00A63345"/>
    <w:rsid w:val="00A83D3C"/>
    <w:rsid w:val="00B0509E"/>
    <w:rsid w:val="00B40DAD"/>
    <w:rsid w:val="00B61D14"/>
    <w:rsid w:val="00B73AD8"/>
    <w:rsid w:val="00B76958"/>
    <w:rsid w:val="00BA3083"/>
    <w:rsid w:val="00BB472E"/>
    <w:rsid w:val="00C03ED3"/>
    <w:rsid w:val="00CA59CC"/>
    <w:rsid w:val="00CB10EB"/>
    <w:rsid w:val="00CF0831"/>
    <w:rsid w:val="00CF6162"/>
    <w:rsid w:val="00D77B43"/>
    <w:rsid w:val="00D94F45"/>
    <w:rsid w:val="00DE54B6"/>
    <w:rsid w:val="00DF3C4E"/>
    <w:rsid w:val="00E33FE2"/>
    <w:rsid w:val="00E409AF"/>
    <w:rsid w:val="00E4306F"/>
    <w:rsid w:val="00EA5F01"/>
    <w:rsid w:val="00ED3AF3"/>
    <w:rsid w:val="00EE7650"/>
    <w:rsid w:val="00F05F5F"/>
    <w:rsid w:val="00F3545C"/>
    <w:rsid w:val="00F41333"/>
    <w:rsid w:val="00F46155"/>
    <w:rsid w:val="00F723AB"/>
    <w:rsid w:val="00FF5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5FA3A"/>
  <w15:chartTrackingRefBased/>
  <w15:docId w15:val="{F136409C-563A-46F8-A91E-723CFCD09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73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2E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3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3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10E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13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3DF"/>
  </w:style>
  <w:style w:type="paragraph" w:styleId="Footer">
    <w:name w:val="footer"/>
    <w:basedOn w:val="Normal"/>
    <w:link w:val="FooterChar"/>
    <w:uiPriority w:val="99"/>
    <w:unhideWhenUsed/>
    <w:rsid w:val="008313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3DF"/>
  </w:style>
  <w:style w:type="paragraph" w:styleId="NormalWeb">
    <w:name w:val="Normal (Web)"/>
    <w:basedOn w:val="Normal"/>
    <w:uiPriority w:val="99"/>
    <w:semiHidden/>
    <w:unhideWhenUsed/>
    <w:rsid w:val="002A774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609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44549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728962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718161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972489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01565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6673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7608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07692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497184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18042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954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191447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5537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1232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76719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449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30986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16047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823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28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5275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72391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869906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343683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5141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897526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44748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68661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783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0847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98279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81097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11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5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0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9228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144741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401919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160460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49527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58797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98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5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0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06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1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11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562957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206602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974646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361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75001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53334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9368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66808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19840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50865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99232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7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82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804311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47097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38020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0270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10907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205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767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35145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105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81467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02785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675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github.com/henyrimadana/UASPRAKMOBIL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7CD998-5DD7-41FE-BC2F-AB1AAD863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6</Pages>
  <Words>1540</Words>
  <Characters>878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y Rimadana</dc:creator>
  <cp:keywords/>
  <dc:description/>
  <cp:lastModifiedBy>Heny Rimadana</cp:lastModifiedBy>
  <cp:revision>6</cp:revision>
  <cp:lastPrinted>2023-12-07T16:29:00Z</cp:lastPrinted>
  <dcterms:created xsi:type="dcterms:W3CDTF">2023-10-17T08:19:00Z</dcterms:created>
  <dcterms:modified xsi:type="dcterms:W3CDTF">2023-12-07T16:37:00Z</dcterms:modified>
</cp:coreProperties>
</file>